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9"/>
        <w:gridCol w:w="8171"/>
      </w:tblGrid>
      <w:tr w:rsidR="00C51DE7" w:rsidRPr="00C51DE7" w14:paraId="3EE2DA5A" w14:textId="77777777" w:rsidTr="00C51DE7">
        <w:tc>
          <w:tcPr>
            <w:tcW w:w="90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C693C" w14:textId="2B832D6C" w:rsidR="00C51DE7" w:rsidRPr="00C51DE7" w:rsidRDefault="00C51DE7" w:rsidP="00EE4FD9">
            <w:pPr>
              <w:pStyle w:val="NoSpacing"/>
              <w:jc w:val="center"/>
              <w:rPr>
                <w:rFonts w:ascii="DengXian" w:eastAsia="DengXian" w:hAnsi="DengXian"/>
                <w:b/>
                <w:sz w:val="26"/>
                <w:szCs w:val="26"/>
                <w:lang w:eastAsia="zh-CN"/>
              </w:rPr>
            </w:pPr>
            <w:r>
              <w:rPr>
                <w:rFonts w:ascii="DengXian" w:eastAsia="DengXian" w:hAnsi="DengXian"/>
                <w:b/>
                <w:sz w:val="26"/>
                <w:szCs w:val="26"/>
                <w:lang w:eastAsia="zh-CN"/>
              </w:rPr>
              <w:br/>
            </w:r>
            <w:r w:rsidRPr="00C51DE7">
              <w:rPr>
                <w:rFonts w:ascii="DengXian" w:eastAsia="DengXian" w:hAnsi="DengXian" w:hint="eastAsia"/>
                <w:b/>
                <w:sz w:val="26"/>
                <w:szCs w:val="26"/>
                <w:lang w:eastAsia="zh-CN"/>
              </w:rPr>
              <w:t>新加坡</w:t>
            </w:r>
            <w:r w:rsidRPr="00C51DE7">
              <w:rPr>
                <w:rFonts w:ascii="DengXian" w:eastAsia="DengXian" w:hAnsi="DengXian"/>
                <w:b/>
                <w:sz w:val="26"/>
                <w:szCs w:val="26"/>
                <w:lang w:val="en-SG" w:eastAsia="zh-CN"/>
              </w:rPr>
              <w:t xml:space="preserve"> </w:t>
            </w:r>
            <w:r w:rsidRPr="00C51DE7">
              <w:rPr>
                <w:rFonts w:ascii="DengXian" w:eastAsia="DengXian" w:hAnsi="DengXian" w:hint="eastAsia"/>
                <w:b/>
                <w:sz w:val="26"/>
                <w:szCs w:val="26"/>
                <w:lang w:eastAsia="zh-CN"/>
              </w:rPr>
              <w:t>南洋理工大学</w:t>
            </w:r>
          </w:p>
          <w:p w14:paraId="16EDE124" w14:textId="77777777" w:rsidR="00C51DE7" w:rsidRPr="00C51DE7" w:rsidRDefault="00C51DE7" w:rsidP="00EE4FD9">
            <w:pPr>
              <w:jc w:val="center"/>
              <w:rPr>
                <w:rFonts w:ascii="DengXian" w:eastAsia="DengXian" w:hAnsi="DengXian"/>
                <w:b/>
                <w:sz w:val="26"/>
                <w:szCs w:val="26"/>
              </w:rPr>
            </w:pPr>
            <w:r w:rsidRPr="00C51DE7">
              <w:rPr>
                <w:rFonts w:ascii="DengXian" w:eastAsia="DengXian" w:hAnsi="DengXian" w:hint="eastAsia"/>
                <w:b/>
                <w:sz w:val="26"/>
                <w:szCs w:val="26"/>
              </w:rPr>
              <w:t>创业与创新硕士学位课程</w:t>
            </w:r>
          </w:p>
        </w:tc>
      </w:tr>
      <w:tr w:rsidR="00C51DE7" w:rsidRPr="00C51DE7" w14:paraId="2C66A13F" w14:textId="77777777" w:rsidTr="00C51DE7">
        <w:trPr>
          <w:trHeight w:val="501"/>
        </w:trPr>
        <w:tc>
          <w:tcPr>
            <w:tcW w:w="90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0645A" w14:textId="52BE4663" w:rsidR="00C51DE7" w:rsidRPr="00C51DE7" w:rsidRDefault="00C51DE7" w:rsidP="00C51DE7">
            <w:pPr>
              <w:spacing w:after="0"/>
              <w:jc w:val="center"/>
              <w:rPr>
                <w:rFonts w:ascii="DengXian" w:eastAsia="DengXian" w:hAnsi="DengXian"/>
                <w:b/>
                <w:sz w:val="26"/>
                <w:szCs w:val="26"/>
                <w:lang w:val="en-AU"/>
              </w:rPr>
            </w:pPr>
            <w:r w:rsidRPr="00C51DE7">
              <w:rPr>
                <w:rFonts w:ascii="DengXian" w:eastAsia="DengXian" w:hAnsi="DengXian" w:hint="eastAsia"/>
                <w:b/>
                <w:sz w:val="26"/>
                <w:szCs w:val="26"/>
                <w:lang w:val="en-AU"/>
              </w:rPr>
              <w:t>陈述你的创业点子</w:t>
            </w:r>
          </w:p>
        </w:tc>
      </w:tr>
      <w:tr w:rsidR="00C51DE7" w:rsidRPr="00C51DE7" w14:paraId="4B5DBF35" w14:textId="77777777" w:rsidTr="00C51DE7"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</w:tcPr>
          <w:p w14:paraId="7844AB7A" w14:textId="77777777" w:rsidR="00C51DE7" w:rsidRPr="00C51DE7" w:rsidRDefault="00C51DE7" w:rsidP="00EE4FD9">
            <w:pPr>
              <w:pStyle w:val="Heading5"/>
              <w:spacing w:before="120" w:after="120"/>
              <w:ind w:left="-607" w:firstLine="607"/>
              <w:jc w:val="left"/>
              <w:rPr>
                <w:rFonts w:ascii="DengXian" w:eastAsia="DengXian" w:hAnsi="DengXian"/>
                <w:sz w:val="22"/>
                <w:szCs w:val="22"/>
              </w:rPr>
            </w:pPr>
            <w:r w:rsidRPr="00C51DE7">
              <w:rPr>
                <w:rFonts w:ascii="DengXian" w:eastAsia="DengXian" w:hAnsi="DengXian" w:hint="eastAsia"/>
                <w:sz w:val="22"/>
                <w:szCs w:val="22"/>
                <w:lang w:val="en-AU" w:eastAsia="zh-CN"/>
              </w:rPr>
              <w:t>姓名：</w:t>
            </w:r>
          </w:p>
        </w:tc>
        <w:tc>
          <w:tcPr>
            <w:tcW w:w="8171" w:type="dxa"/>
            <w:tcBorders>
              <w:top w:val="nil"/>
              <w:left w:val="nil"/>
              <w:bottom w:val="nil"/>
              <w:right w:val="nil"/>
            </w:tcBorders>
          </w:tcPr>
          <w:p w14:paraId="7D734CFF" w14:textId="77777777" w:rsidR="00C51DE7" w:rsidRPr="00C51DE7" w:rsidRDefault="00C51DE7" w:rsidP="00EE4FD9">
            <w:pPr>
              <w:pStyle w:val="Heading5"/>
              <w:spacing w:before="120" w:after="120"/>
              <w:ind w:left="-607" w:firstLine="607"/>
              <w:jc w:val="left"/>
              <w:rPr>
                <w:rFonts w:ascii="DengXian" w:eastAsia="DengXian" w:hAnsi="DengXian"/>
                <w:b w:val="0"/>
                <w:sz w:val="22"/>
                <w:szCs w:val="22"/>
              </w:rPr>
            </w:pPr>
            <w:r w:rsidRPr="00C51DE7">
              <w:rPr>
                <w:rFonts w:ascii="DengXian" w:eastAsia="DengXian" w:hAnsi="DengXian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 w:rsidRPr="00C51DE7">
              <w:rPr>
                <w:rFonts w:ascii="DengXian" w:eastAsia="DengXian" w:hAnsi="DengXian"/>
                <w:sz w:val="22"/>
                <w:szCs w:val="22"/>
              </w:rPr>
              <w:instrText xml:space="preserve"> FORMTEXT </w:instrText>
            </w:r>
            <w:r w:rsidRPr="00C51DE7">
              <w:rPr>
                <w:rFonts w:ascii="DengXian" w:eastAsia="DengXian" w:hAnsi="DengXian"/>
                <w:sz w:val="22"/>
                <w:szCs w:val="22"/>
              </w:rPr>
            </w:r>
            <w:r w:rsidRPr="00C51DE7">
              <w:rPr>
                <w:rFonts w:ascii="DengXian" w:eastAsia="DengXian" w:hAnsi="DengXian"/>
                <w:sz w:val="22"/>
                <w:szCs w:val="22"/>
              </w:rPr>
              <w:fldChar w:fldCharType="separate"/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sz w:val="22"/>
                <w:szCs w:val="22"/>
              </w:rPr>
              <w:fldChar w:fldCharType="end"/>
            </w:r>
            <w:bookmarkEnd w:id="0"/>
          </w:p>
        </w:tc>
      </w:tr>
    </w:tbl>
    <w:p w14:paraId="667D35BC" w14:textId="77777777" w:rsidR="00C51DE7" w:rsidRPr="00C51DE7" w:rsidRDefault="00C51DE7" w:rsidP="00C51DE7">
      <w:pPr>
        <w:jc w:val="center"/>
        <w:rPr>
          <w:rFonts w:ascii="DengXian" w:eastAsia="DengXian" w:hAnsi="DengXian"/>
          <w:caps/>
          <w:color w:val="0000CC"/>
        </w:rPr>
      </w:pPr>
    </w:p>
    <w:p w14:paraId="051BA692" w14:textId="512FC6E0" w:rsidR="00C51DE7" w:rsidRDefault="00C51DE7" w:rsidP="00C51DE7">
      <w:pPr>
        <w:numPr>
          <w:ilvl w:val="0"/>
          <w:numId w:val="5"/>
        </w:numPr>
        <w:spacing w:after="0" w:line="240" w:lineRule="auto"/>
        <w:rPr>
          <w:rFonts w:ascii="DengXian" w:eastAsia="DengXian" w:hAnsi="DengXian"/>
          <w:b/>
          <w:caps/>
        </w:rPr>
      </w:pPr>
      <w:r w:rsidRPr="00C51DE7">
        <w:rPr>
          <w:rFonts w:ascii="DengXian" w:eastAsia="DengXian" w:hAnsi="DengXian" w:hint="eastAsia"/>
          <w:b/>
          <w:caps/>
        </w:rPr>
        <w:t>创业点子陈述</w:t>
      </w:r>
    </w:p>
    <w:p w14:paraId="1DC0966E" w14:textId="77777777" w:rsidR="00C51DE7" w:rsidRPr="00C51DE7" w:rsidRDefault="00C51DE7" w:rsidP="00C51DE7">
      <w:pPr>
        <w:spacing w:after="0" w:line="240" w:lineRule="auto"/>
        <w:ind w:left="360"/>
        <w:rPr>
          <w:rFonts w:ascii="DengXian" w:eastAsia="DengXian" w:hAnsi="DengXian"/>
          <w:b/>
          <w:caps/>
        </w:rPr>
      </w:pPr>
    </w:p>
    <w:p w14:paraId="5D2B47CC" w14:textId="627242E7" w:rsidR="00C51DE7" w:rsidRPr="00C51DE7" w:rsidRDefault="00C51DE7" w:rsidP="00C51DE7">
      <w:pPr>
        <w:shd w:val="clear" w:color="auto" w:fill="FFFFFF"/>
        <w:rPr>
          <w:rFonts w:ascii="DengXian" w:eastAsia="DengXian" w:hAnsi="DengXian"/>
          <w:color w:val="212121"/>
          <w:lang w:val="en-SG"/>
        </w:rPr>
      </w:pPr>
      <w:r w:rsidRPr="00C51DE7">
        <w:rPr>
          <w:rFonts w:ascii="DengXian" w:eastAsia="DengXian" w:hAnsi="DengXian" w:hint="eastAsia"/>
          <w:color w:val="212121"/>
        </w:rPr>
        <w:t>为了展示您的创业激情和创新思维，您需要提交</w:t>
      </w:r>
      <w:r w:rsidRPr="00C51DE7">
        <w:rPr>
          <w:rFonts w:ascii="DengXian" w:eastAsia="DengXian" w:hAnsi="DengXian"/>
          <w:color w:val="212121"/>
        </w:rPr>
        <w:t>500-800</w:t>
      </w:r>
      <w:r w:rsidRPr="00C51DE7">
        <w:rPr>
          <w:rFonts w:ascii="DengXian" w:eastAsia="DengXian" w:hAnsi="DengXian" w:hint="eastAsia"/>
          <w:color w:val="212121"/>
        </w:rPr>
        <w:t>字的创业点子陈述。这个创业点子必须来自您自己。关于这个点子，有可能目前它还只是您头脑中的一个想法，但您确实想在不久的将来实施它；也有可能您已经实施了这个点子并在继续推进中。无论您的创业点子属于何种形式或处于哪个阶段，请通过以下要点来描述：</w:t>
      </w:r>
    </w:p>
    <w:p w14:paraId="606E5392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1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关于这个点子，你打算解决什么问题？</w:t>
      </w:r>
    </w:p>
    <w:p w14:paraId="0388E88D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2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点子背后的产品或服务是什么？</w:t>
      </w:r>
    </w:p>
    <w:p w14:paraId="364E1AE7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3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谁是你的客户，为什么是他们？</w:t>
      </w:r>
    </w:p>
    <w:p w14:paraId="6D6AD3CD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4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您的点子涉及哪些创新？</w:t>
      </w:r>
    </w:p>
    <w:p w14:paraId="364C4F0B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5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您已经做了些什么或者您将做些什么来使你的点子成真？</w:t>
      </w:r>
    </w:p>
    <w:p w14:paraId="28811E4E" w14:textId="77777777" w:rsidR="00C51DE7" w:rsidRPr="00C51DE7" w:rsidRDefault="00C51DE7" w:rsidP="00C51DE7">
      <w:pPr>
        <w:pStyle w:val="PlainText"/>
        <w:rPr>
          <w:rFonts w:ascii="DengXian" w:eastAsia="DengXian" w:hAnsi="DengXian"/>
          <w:szCs w:val="22"/>
          <w:lang w:val="en-SG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000" w:firstRow="0" w:lastRow="0" w:firstColumn="0" w:lastColumn="0" w:noHBand="0" w:noVBand="0"/>
      </w:tblPr>
      <w:tblGrid>
        <w:gridCol w:w="9060"/>
      </w:tblGrid>
      <w:tr w:rsidR="00C51DE7" w:rsidRPr="00C51DE7" w14:paraId="1A1A1EDC" w14:textId="77777777" w:rsidTr="00C51DE7">
        <w:trPr>
          <w:trHeight w:val="5404"/>
        </w:trPr>
        <w:tc>
          <w:tcPr>
            <w:tcW w:w="9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470D9" w14:textId="77777777" w:rsidR="00C51DE7" w:rsidRPr="00C51DE7" w:rsidRDefault="00C51DE7" w:rsidP="00EE4FD9">
            <w:pPr>
              <w:spacing w:before="40" w:line="360" w:lineRule="auto"/>
              <w:rPr>
                <w:rFonts w:ascii="DengXian" w:eastAsia="DengXian" w:hAnsi="DengXian"/>
              </w:rPr>
            </w:pPr>
            <w:r w:rsidRPr="00C51DE7">
              <w:rPr>
                <w:rFonts w:ascii="DengXian" w:eastAsia="DengXian" w:hAnsi="DengXi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/>
              </w:rPr>
              <w:instrText xml:space="preserve"> FORMTEXT </w:instrText>
            </w:r>
            <w:r w:rsidRPr="00C51DE7">
              <w:rPr>
                <w:rFonts w:ascii="DengXian" w:eastAsia="DengXian" w:hAnsi="DengXian"/>
              </w:rPr>
            </w:r>
            <w:r w:rsidRPr="00C51DE7">
              <w:rPr>
                <w:rFonts w:ascii="DengXian" w:eastAsia="DengXian" w:hAnsi="DengXian"/>
              </w:rPr>
              <w:fldChar w:fldCharType="separate"/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</w:rPr>
              <w:fldChar w:fldCharType="end"/>
            </w:r>
          </w:p>
        </w:tc>
      </w:tr>
    </w:tbl>
    <w:p w14:paraId="771E924B" w14:textId="77777777" w:rsidR="00C51DE7" w:rsidRPr="00C51DE7" w:rsidRDefault="00C51DE7" w:rsidP="00C51DE7">
      <w:pPr>
        <w:ind w:left="360"/>
        <w:rPr>
          <w:rFonts w:ascii="DengXian" w:eastAsia="DengXian" w:hAnsi="DengXian"/>
          <w:b/>
          <w:caps/>
          <w:color w:val="0000CC"/>
          <w:u w:val="single"/>
        </w:rPr>
      </w:pPr>
    </w:p>
    <w:p w14:paraId="337A0D09" w14:textId="77777777" w:rsidR="00C51DE7" w:rsidRPr="00C51DE7" w:rsidRDefault="00C51DE7" w:rsidP="00C51DE7">
      <w:pPr>
        <w:pStyle w:val="ListParagraph"/>
        <w:numPr>
          <w:ilvl w:val="0"/>
          <w:numId w:val="5"/>
        </w:numPr>
        <w:jc w:val="left"/>
        <w:rPr>
          <w:rFonts w:ascii="DengXian" w:eastAsia="DengXian" w:hAnsi="DengXian" w:cs="经典楷体简"/>
          <w:b/>
          <w:sz w:val="22"/>
          <w:szCs w:val="22"/>
          <w:lang w:val="en-SG"/>
        </w:rPr>
      </w:pPr>
      <w:r w:rsidRPr="00C51DE7">
        <w:rPr>
          <w:rFonts w:ascii="DengXian" w:eastAsia="DengXian" w:hAnsi="DengXian" w:cs="经典楷体简" w:hint="eastAsia"/>
          <w:b/>
          <w:sz w:val="22"/>
          <w:szCs w:val="22"/>
        </w:rPr>
        <w:t>创业经历（若无创业经</w:t>
      </w:r>
      <w:r w:rsidRPr="00C51DE7">
        <w:rPr>
          <w:rFonts w:ascii="DengXian" w:eastAsia="DengXian" w:hAnsi="DengXian" w:cs="经典楷体简" w:hint="eastAsia"/>
          <w:b/>
          <w:sz w:val="22"/>
          <w:szCs w:val="22"/>
          <w:lang w:val="en-GB"/>
        </w:rPr>
        <w:t>历</w:t>
      </w:r>
      <w:r w:rsidRPr="00C51DE7">
        <w:rPr>
          <w:rFonts w:ascii="DengXian" w:eastAsia="DengXian" w:hAnsi="DengXian" w:cs="经典楷体简" w:hint="eastAsia"/>
          <w:b/>
          <w:sz w:val="22"/>
          <w:szCs w:val="22"/>
        </w:rPr>
        <w:t>，无需填写）</w:t>
      </w:r>
    </w:p>
    <w:p w14:paraId="3FC39330" w14:textId="4DC2AA19" w:rsidR="00C51DE7" w:rsidRPr="00C51DE7" w:rsidRDefault="00C51DE7" w:rsidP="00C51DE7">
      <w:pPr>
        <w:rPr>
          <w:rFonts w:ascii="DengXian" w:eastAsia="DengXian" w:hAnsi="DengXian" w:cs="经典楷体简"/>
          <w:bCs/>
          <w:i/>
        </w:rPr>
      </w:pPr>
      <w:r w:rsidRPr="00C51DE7">
        <w:rPr>
          <w:rFonts w:ascii="DengXian" w:eastAsia="DengXian" w:hAnsi="DengXian" w:cs="经典楷体简" w:hint="eastAsia"/>
          <w:bCs/>
        </w:rPr>
        <w:t>请</w:t>
      </w:r>
      <w:r w:rsidRPr="00C51DE7">
        <w:rPr>
          <w:rFonts w:ascii="DengXian" w:eastAsia="DengXian" w:hAnsi="DengXian" w:cs="经典楷体简" w:hint="eastAsia"/>
          <w:lang w:val="en-GB"/>
        </w:rPr>
        <w:t>提供</w:t>
      </w:r>
      <w:r w:rsidRPr="00C51DE7">
        <w:rPr>
          <w:rFonts w:ascii="DengXian" w:eastAsia="DengXian" w:hAnsi="DengXian" w:cs="经典楷体简" w:hint="eastAsia"/>
          <w:bCs/>
        </w:rPr>
        <w:t>公司注册资料、营业执照等相关证明。倘若您的创业超过两个项目，请选最主要的两项填写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60"/>
      </w:tblGrid>
      <w:tr w:rsidR="00C51DE7" w:rsidRPr="00C51DE7" w14:paraId="455EC1F5" w14:textId="77777777" w:rsidTr="00EE4FD9">
        <w:trPr>
          <w:cantSplit/>
          <w:trHeight w:val="685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6457" w14:textId="77777777" w:rsidR="00C51DE7" w:rsidRPr="00C51DE7" w:rsidRDefault="00C51DE7" w:rsidP="00EE4FD9">
            <w:pPr>
              <w:spacing w:before="24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 xml:space="preserve">１）公司名称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  <w:lang w:val="en-GB"/>
              </w:rPr>
              <w:t>公司</w:t>
            </w:r>
            <w:r w:rsidRPr="00C51DE7">
              <w:rPr>
                <w:rFonts w:ascii="DengXian" w:eastAsia="DengXian" w:hAnsi="DengXian" w:cs="经典楷体简" w:hint="eastAsia"/>
              </w:rPr>
              <w:t xml:space="preserve">注册年份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 xml:space="preserve">   注册号码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0A003786" w14:textId="77777777" w:rsidR="00C51DE7" w:rsidRPr="00C51DE7" w:rsidRDefault="00C51DE7" w:rsidP="00EE4FD9">
            <w:pPr>
              <w:rPr>
                <w:rFonts w:ascii="DengXian" w:eastAsia="DengXian" w:hAnsi="DengXian" w:cs="经典楷体简"/>
                <w:b/>
              </w:rPr>
            </w:pPr>
          </w:p>
        </w:tc>
      </w:tr>
      <w:tr w:rsidR="00C51DE7" w:rsidRPr="00C51DE7" w14:paraId="32294474" w14:textId="77777777" w:rsidTr="00EE4FD9">
        <w:trPr>
          <w:cantSplit/>
          <w:trHeight w:val="2268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3A945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>简略介绍：1）公司经营的产品或服务　2）您的职责及业绩</w:t>
            </w:r>
          </w:p>
          <w:p w14:paraId="41C1B108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3EB14823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</w:p>
        </w:tc>
      </w:tr>
      <w:tr w:rsidR="00C51DE7" w:rsidRPr="00C51DE7" w14:paraId="13F4B8FF" w14:textId="77777777" w:rsidTr="00EE4FD9">
        <w:trPr>
          <w:cantSplit/>
          <w:trHeight w:val="685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3D288" w14:textId="77777777" w:rsidR="00C51DE7" w:rsidRPr="00C51DE7" w:rsidRDefault="00C51DE7" w:rsidP="00EE4FD9">
            <w:pPr>
              <w:spacing w:before="24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 xml:space="preserve">２）公司名称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  <w:lang w:val="en-GB"/>
              </w:rPr>
              <w:t>公司</w:t>
            </w:r>
            <w:r w:rsidRPr="00C51DE7">
              <w:rPr>
                <w:rFonts w:ascii="DengXian" w:eastAsia="DengXian" w:hAnsi="DengXian" w:cs="经典楷体简" w:hint="eastAsia"/>
              </w:rPr>
              <w:t xml:space="preserve">注册年份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 xml:space="preserve">   注册号码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032094AF" w14:textId="77777777" w:rsidR="00C51DE7" w:rsidRPr="00C51DE7" w:rsidRDefault="00C51DE7" w:rsidP="00EE4FD9">
            <w:pPr>
              <w:rPr>
                <w:rFonts w:ascii="DengXian" w:eastAsia="DengXian" w:hAnsi="DengXian" w:cs="经典楷体简"/>
                <w:b/>
              </w:rPr>
            </w:pPr>
          </w:p>
        </w:tc>
      </w:tr>
      <w:tr w:rsidR="00C51DE7" w:rsidRPr="00C51DE7" w14:paraId="3B7F3EDC" w14:textId="77777777" w:rsidTr="00EE4FD9">
        <w:trPr>
          <w:cantSplit/>
          <w:trHeight w:val="2268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69C3B1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>简略介绍：1）公司经营的产品或服务　2）您的职责及业绩</w:t>
            </w:r>
          </w:p>
          <w:p w14:paraId="2A85187F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4F0986A5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</w:p>
        </w:tc>
      </w:tr>
    </w:tbl>
    <w:p w14:paraId="1B9B4C60" w14:textId="77777777" w:rsidR="00C51DE7" w:rsidRPr="00C51DE7" w:rsidRDefault="00C51DE7" w:rsidP="00C51DE7">
      <w:pPr>
        <w:rPr>
          <w:rFonts w:ascii="DengXian" w:eastAsia="DengXian" w:hAnsi="DengXian"/>
        </w:rPr>
      </w:pPr>
    </w:p>
    <w:p w14:paraId="2FCDB92C" w14:textId="77777777" w:rsidR="00C51DE7" w:rsidRPr="00C51DE7" w:rsidRDefault="00C51DE7" w:rsidP="00C51DE7">
      <w:pPr>
        <w:pStyle w:val="HTMLPreformatted"/>
        <w:shd w:val="clear" w:color="auto" w:fill="FFFFFF"/>
        <w:ind w:left="352" w:hanging="352"/>
        <w:rPr>
          <w:rFonts w:ascii="DengXian" w:eastAsia="DengXian" w:hAnsi="DengXian"/>
          <w:bCs/>
          <w:color w:val="0000FF"/>
          <w:sz w:val="22"/>
          <w:szCs w:val="22"/>
          <w:u w:val="single"/>
          <w:lang w:val="es-AR"/>
        </w:rPr>
      </w:pPr>
      <w:r w:rsidRPr="00C51DE7">
        <w:rPr>
          <w:rFonts w:ascii="DengXian" w:eastAsia="DengXian" w:hAnsi="DengXian" w:hint="eastAsia"/>
          <w:sz w:val="22"/>
          <w:szCs w:val="22"/>
        </w:rPr>
        <w:t xml:space="preserve">* </w:t>
      </w:r>
      <w:r w:rsidRPr="00C51DE7">
        <w:rPr>
          <w:rFonts w:ascii="DengXian" w:eastAsia="DengXian" w:hAnsi="DengXian"/>
          <w:sz w:val="22"/>
          <w:szCs w:val="22"/>
        </w:rPr>
        <w:tab/>
      </w:r>
      <w:r w:rsidRPr="00C51DE7">
        <w:rPr>
          <w:rFonts w:ascii="DengXian" w:eastAsia="DengXian" w:hAnsi="DengXian" w:hint="eastAsia"/>
          <w:sz w:val="22"/>
          <w:szCs w:val="22"/>
        </w:rPr>
        <w:t>请将完整填妥的申请表格上载至申请网站。</w:t>
      </w:r>
    </w:p>
    <w:p w14:paraId="02458C9A" w14:textId="77777777" w:rsidR="00C51DE7" w:rsidRPr="00C51DE7" w:rsidRDefault="00C51DE7" w:rsidP="00C51DE7">
      <w:pPr>
        <w:rPr>
          <w:rFonts w:ascii="DengXian" w:eastAsia="DengXian" w:hAnsi="DengXian"/>
          <w:b/>
          <w:caps/>
          <w:color w:val="0000CC"/>
          <w:u w:val="single"/>
          <w:lang w:val="es-AR"/>
        </w:rPr>
      </w:pPr>
    </w:p>
    <w:p w14:paraId="412FAB97" w14:textId="77777777" w:rsidR="00C51DE7" w:rsidRPr="00C51DE7" w:rsidRDefault="00C51DE7" w:rsidP="00C51DE7">
      <w:pPr>
        <w:ind w:right="220"/>
        <w:jc w:val="right"/>
        <w:rPr>
          <w:rFonts w:ascii="DengXian" w:eastAsia="DengXian" w:hAnsi="DengXian" w:cs="Arial"/>
        </w:rPr>
      </w:pPr>
    </w:p>
    <w:p w14:paraId="5CD689D0" w14:textId="77777777" w:rsidR="00C51DE7" w:rsidRPr="00C51DE7" w:rsidRDefault="00C51DE7" w:rsidP="00C51DE7">
      <w:pPr>
        <w:ind w:right="220"/>
        <w:jc w:val="right"/>
        <w:rPr>
          <w:rFonts w:ascii="DengXian" w:eastAsia="DengXian" w:hAnsi="DengXian" w:cs="Arial"/>
        </w:rPr>
      </w:pPr>
    </w:p>
    <w:p w14:paraId="4B916B5E" w14:textId="48EC43EB" w:rsidR="00310842" w:rsidRPr="00C51DE7" w:rsidRDefault="00310842" w:rsidP="00C51DE7">
      <w:pPr>
        <w:rPr>
          <w:rFonts w:ascii="DengXian" w:eastAsia="DengXian" w:hAnsi="DengXian"/>
        </w:rPr>
      </w:pPr>
    </w:p>
    <w:sectPr w:rsidR="00310842" w:rsidRPr="00C51DE7" w:rsidSect="00DD1657">
      <w:headerReference w:type="default" r:id="rId7"/>
      <w:footerReference w:type="default" r:id="rId8"/>
      <w:pgSz w:w="11906" w:h="16838" w:code="9"/>
      <w:pgMar w:top="851" w:right="1418" w:bottom="85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3A8B2A" w14:textId="77777777" w:rsidR="00CA5367" w:rsidRDefault="00CA5367" w:rsidP="00BD0390">
      <w:pPr>
        <w:spacing w:after="0" w:line="240" w:lineRule="auto"/>
      </w:pPr>
      <w:r>
        <w:separator/>
      </w:r>
    </w:p>
  </w:endnote>
  <w:endnote w:type="continuationSeparator" w:id="0">
    <w:p w14:paraId="36C5717C" w14:textId="77777777" w:rsidR="00CA5367" w:rsidRDefault="00CA5367" w:rsidP="00BD0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经典楷体简">
    <w:charset w:val="86"/>
    <w:family w:val="modern"/>
    <w:pitch w:val="fixed"/>
    <w:sig w:usb0="A1002AEF" w:usb1="F9DF7CFB" w:usb2="0000001E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CE9FA" w14:textId="36C97E7E" w:rsidR="00BD0390" w:rsidRPr="00BD0390" w:rsidRDefault="009B11F4" w:rsidP="00420D94">
    <w:pPr>
      <w:pStyle w:val="Footer"/>
      <w:jc w:val="center"/>
    </w:pPr>
    <w:r>
      <w:rPr>
        <w:noProof/>
      </w:rPr>
      <w:drawing>
        <wp:inline distT="0" distB="0" distL="0" distR="0" wp14:anchorId="6B0667E9" wp14:editId="7C75F32B">
          <wp:extent cx="5759450" cy="818515"/>
          <wp:effectExtent l="0" t="0" r="0" b="635"/>
          <wp:docPr id="2" name="Picture 2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818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4163BD" w14:textId="77777777" w:rsidR="00CA5367" w:rsidRDefault="00CA5367" w:rsidP="00BD0390">
      <w:pPr>
        <w:spacing w:after="0" w:line="240" w:lineRule="auto"/>
      </w:pPr>
      <w:r>
        <w:separator/>
      </w:r>
    </w:p>
  </w:footnote>
  <w:footnote w:type="continuationSeparator" w:id="0">
    <w:p w14:paraId="615D6561" w14:textId="77777777" w:rsidR="00CA5367" w:rsidRDefault="00CA5367" w:rsidP="00BD03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24D3D" w14:textId="538D06CC" w:rsidR="00457FB7" w:rsidRDefault="008B62E3">
    <w:pPr>
      <w:pStyle w:val="Header"/>
    </w:pPr>
    <w:r>
      <w:rPr>
        <w:noProof/>
      </w:rPr>
      <w:drawing>
        <wp:inline distT="0" distB="0" distL="0" distR="0" wp14:anchorId="644AB06D" wp14:editId="5EC516B3">
          <wp:extent cx="3487074" cy="958850"/>
          <wp:effectExtent l="0" t="0" r="0" b="0"/>
          <wp:docPr id="1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2830" cy="9631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641EC0" w14:textId="77777777" w:rsidR="00C15570" w:rsidRDefault="00C15570" w:rsidP="00C15570">
    <w:pPr>
      <w:pStyle w:val="Header"/>
      <w:jc w:val="right"/>
    </w:pPr>
    <w:r>
      <w:ptab w:relativeTo="indent" w:alignment="right" w:leader="none"/>
    </w:r>
    <w:r>
      <w:rPr>
        <w:noProof/>
        <w:lang w:val="en-SG"/>
      </w:rPr>
      <w:drawing>
        <wp:inline distT="0" distB="0" distL="0" distR="0" wp14:anchorId="338BC8BA" wp14:editId="14A05294">
          <wp:extent cx="795529" cy="110150"/>
          <wp:effectExtent l="0" t="0" r="5080" b="4445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registration numbe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29" cy="110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51B38"/>
    <w:multiLevelType w:val="hybridMultilevel"/>
    <w:tmpl w:val="AF222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96332"/>
    <w:multiLevelType w:val="hybridMultilevel"/>
    <w:tmpl w:val="5DFACC8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D5064B"/>
    <w:multiLevelType w:val="hybridMultilevel"/>
    <w:tmpl w:val="26CA79C8"/>
    <w:lvl w:ilvl="0" w:tplc="532AF0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B199C"/>
    <w:multiLevelType w:val="hybridMultilevel"/>
    <w:tmpl w:val="47563B1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DB0B01"/>
    <w:multiLevelType w:val="hybridMultilevel"/>
    <w:tmpl w:val="F5463C8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897009">
    <w:abstractNumId w:val="4"/>
  </w:num>
  <w:num w:numId="2" w16cid:durableId="1424909813">
    <w:abstractNumId w:val="2"/>
  </w:num>
  <w:num w:numId="3" w16cid:durableId="876314575">
    <w:abstractNumId w:val="0"/>
  </w:num>
  <w:num w:numId="4" w16cid:durableId="555776861">
    <w:abstractNumId w:val="3"/>
  </w:num>
  <w:num w:numId="5" w16cid:durableId="1870532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qKtuIrSdY/D1Jigo3jhlrslNJM/4uxoFjsUsQGccZiM4PmYH6uAKIaHuoUoemyMRzdkya/smER2ZD9460kgduw==" w:salt="3cOTh1Bsbq4NfUh14vsC/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TQHYgNjY0sTEyUdpeDU4uLM/DyQAqNaAFdJg4wsAAAA"/>
  </w:docVars>
  <w:rsids>
    <w:rsidRoot w:val="00BD0390"/>
    <w:rsid w:val="00032609"/>
    <w:rsid w:val="000342BF"/>
    <w:rsid w:val="000358D5"/>
    <w:rsid w:val="000A35D1"/>
    <w:rsid w:val="001823CE"/>
    <w:rsid w:val="00201E49"/>
    <w:rsid w:val="00222E46"/>
    <w:rsid w:val="00226EAB"/>
    <w:rsid w:val="002C09A5"/>
    <w:rsid w:val="002D785F"/>
    <w:rsid w:val="00310842"/>
    <w:rsid w:val="00336761"/>
    <w:rsid w:val="003A1D0F"/>
    <w:rsid w:val="003B496F"/>
    <w:rsid w:val="003C27DC"/>
    <w:rsid w:val="003E0778"/>
    <w:rsid w:val="00420D94"/>
    <w:rsid w:val="004553F0"/>
    <w:rsid w:val="00457FB7"/>
    <w:rsid w:val="005A130F"/>
    <w:rsid w:val="00603558"/>
    <w:rsid w:val="0064054C"/>
    <w:rsid w:val="006B0B98"/>
    <w:rsid w:val="006D593F"/>
    <w:rsid w:val="007A4584"/>
    <w:rsid w:val="00895B0B"/>
    <w:rsid w:val="008B62E3"/>
    <w:rsid w:val="00983E61"/>
    <w:rsid w:val="009B11F4"/>
    <w:rsid w:val="00A333E0"/>
    <w:rsid w:val="00A42376"/>
    <w:rsid w:val="00A81740"/>
    <w:rsid w:val="00B20672"/>
    <w:rsid w:val="00B42F1E"/>
    <w:rsid w:val="00B738A2"/>
    <w:rsid w:val="00BB5DAE"/>
    <w:rsid w:val="00BD0390"/>
    <w:rsid w:val="00C15570"/>
    <w:rsid w:val="00C51DE7"/>
    <w:rsid w:val="00C960E0"/>
    <w:rsid w:val="00CA1C90"/>
    <w:rsid w:val="00CA5367"/>
    <w:rsid w:val="00CD6BF8"/>
    <w:rsid w:val="00DD1657"/>
    <w:rsid w:val="00E656BA"/>
    <w:rsid w:val="00EC6515"/>
    <w:rsid w:val="00F12A80"/>
    <w:rsid w:val="00F55EFF"/>
    <w:rsid w:val="00F82EA4"/>
    <w:rsid w:val="00FD6A09"/>
    <w:rsid w:val="00FE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E815D"/>
  <w15:chartTrackingRefBased/>
  <w15:docId w15:val="{34898BBE-9418-499A-B60A-1879D8EBA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12A80"/>
    <w:pPr>
      <w:keepNext/>
      <w:spacing w:after="0" w:line="240" w:lineRule="auto"/>
      <w:jc w:val="right"/>
      <w:outlineLvl w:val="0"/>
    </w:pPr>
    <w:rPr>
      <w:rFonts w:ascii="Arial" w:eastAsia="SimSun" w:hAnsi="Arial" w:cs="Times New Roman"/>
      <w:b/>
      <w:sz w:val="28"/>
      <w:szCs w:val="20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F12A80"/>
    <w:pPr>
      <w:keepNext/>
      <w:spacing w:after="0" w:line="240" w:lineRule="auto"/>
      <w:outlineLvl w:val="2"/>
    </w:pPr>
    <w:rPr>
      <w:rFonts w:ascii="Arial" w:eastAsia="SimSun" w:hAnsi="Arial" w:cs="Times New Roman"/>
      <w:b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F12A80"/>
    <w:pPr>
      <w:keepNext/>
      <w:spacing w:after="0" w:line="240" w:lineRule="auto"/>
      <w:ind w:left="-605" w:firstLine="605"/>
      <w:jc w:val="center"/>
      <w:outlineLvl w:val="4"/>
    </w:pPr>
    <w:rPr>
      <w:rFonts w:ascii="Arial" w:eastAsia="SimSun" w:hAnsi="Arial" w:cs="Times New Roman"/>
      <w:b/>
      <w:bCs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390"/>
  </w:style>
  <w:style w:type="paragraph" w:styleId="Footer">
    <w:name w:val="footer"/>
    <w:basedOn w:val="Normal"/>
    <w:link w:val="FooterChar"/>
    <w:uiPriority w:val="99"/>
    <w:unhideWhenUsed/>
    <w:rsid w:val="00BD0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390"/>
  </w:style>
  <w:style w:type="paragraph" w:styleId="BalloonText">
    <w:name w:val="Balloon Text"/>
    <w:basedOn w:val="Normal"/>
    <w:link w:val="BalloonTextChar"/>
    <w:uiPriority w:val="99"/>
    <w:semiHidden/>
    <w:unhideWhenUsed/>
    <w:rsid w:val="006D59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93F"/>
    <w:rPr>
      <w:rFonts w:ascii="Segoe UI" w:hAnsi="Segoe UI" w:cs="Segoe UI"/>
      <w:sz w:val="18"/>
      <w:szCs w:val="18"/>
    </w:rPr>
  </w:style>
  <w:style w:type="character" w:customStyle="1" w:styleId="t">
    <w:name w:val="t"/>
    <w:basedOn w:val="DefaultParagraphFont"/>
    <w:rsid w:val="007A4584"/>
  </w:style>
  <w:style w:type="character" w:styleId="Hyperlink">
    <w:name w:val="Hyperlink"/>
    <w:basedOn w:val="DefaultParagraphFont"/>
    <w:uiPriority w:val="99"/>
    <w:unhideWhenUsed/>
    <w:rsid w:val="007A458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A45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styleId="Strong">
    <w:name w:val="Strong"/>
    <w:basedOn w:val="DefaultParagraphFont"/>
    <w:uiPriority w:val="22"/>
    <w:qFormat/>
    <w:rsid w:val="007A4584"/>
    <w:rPr>
      <w:b/>
      <w:bCs/>
    </w:rPr>
  </w:style>
  <w:style w:type="paragraph" w:styleId="ListParagraph">
    <w:name w:val="List Paragraph"/>
    <w:basedOn w:val="Normal"/>
    <w:uiPriority w:val="34"/>
    <w:qFormat/>
    <w:rsid w:val="00336761"/>
    <w:pPr>
      <w:spacing w:after="0" w:line="240" w:lineRule="auto"/>
      <w:ind w:left="720"/>
      <w:contextualSpacing/>
      <w:jc w:val="both"/>
    </w:pPr>
    <w:rPr>
      <w:rFonts w:ascii="Arial" w:eastAsia="SimSun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36761"/>
    <w:rPr>
      <w:i/>
      <w:iCs/>
    </w:rPr>
  </w:style>
  <w:style w:type="paragraph" w:customStyle="1" w:styleId="xxmsonormal">
    <w:name w:val="x_xmsonormal"/>
    <w:basedOn w:val="Normal"/>
    <w:rsid w:val="00336761"/>
    <w:pPr>
      <w:spacing w:after="0" w:line="240" w:lineRule="auto"/>
    </w:pPr>
    <w:rPr>
      <w:rFonts w:ascii="Calibri" w:hAnsi="Calibri" w:cs="Calibri"/>
      <w:lang w:val="en-SG"/>
    </w:rPr>
  </w:style>
  <w:style w:type="character" w:styleId="FollowedHyperlink">
    <w:name w:val="FollowedHyperlink"/>
    <w:basedOn w:val="DefaultParagraphFont"/>
    <w:uiPriority w:val="99"/>
    <w:semiHidden/>
    <w:unhideWhenUsed/>
    <w:rsid w:val="005A130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F12A80"/>
    <w:rPr>
      <w:rFonts w:ascii="Arial" w:eastAsia="SimSun" w:hAnsi="Arial" w:cs="Times New Roman"/>
      <w:b/>
      <w:sz w:val="28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rsid w:val="00F12A80"/>
    <w:rPr>
      <w:rFonts w:ascii="Arial" w:eastAsia="SimSun" w:hAnsi="Arial" w:cs="Times New Roman"/>
      <w:b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rsid w:val="00F12A80"/>
    <w:rPr>
      <w:rFonts w:ascii="Arial" w:eastAsia="SimSun" w:hAnsi="Arial" w:cs="Times New Roman"/>
      <w:b/>
      <w:bCs/>
      <w:sz w:val="24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F12A80"/>
    <w:pPr>
      <w:spacing w:after="0" w:line="240" w:lineRule="auto"/>
      <w:ind w:left="-605" w:firstLine="605"/>
    </w:pPr>
    <w:rPr>
      <w:rFonts w:ascii="Arial" w:eastAsia="SimSun" w:hAnsi="Arial" w:cs="Times New Roman"/>
      <w:sz w:val="3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12A80"/>
    <w:rPr>
      <w:rFonts w:ascii="Arial" w:eastAsia="SimSun" w:hAnsi="Arial" w:cs="Times New Roman"/>
      <w:sz w:val="32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F12A80"/>
    <w:pPr>
      <w:spacing w:after="0" w:line="240" w:lineRule="auto"/>
    </w:pPr>
    <w:rPr>
      <w:rFonts w:ascii="Calibri" w:eastAsia="SimSun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2A80"/>
    <w:rPr>
      <w:rFonts w:ascii="Calibri" w:eastAsia="SimSun" w:hAnsi="Calibri" w:cs="Consolas"/>
      <w:szCs w:val="21"/>
    </w:rPr>
  </w:style>
  <w:style w:type="paragraph" w:styleId="NoSpacing">
    <w:name w:val="No Spacing"/>
    <w:link w:val="NoSpacingChar"/>
    <w:uiPriority w:val="1"/>
    <w:qFormat/>
    <w:rsid w:val="00C51DE7"/>
    <w:pPr>
      <w:spacing w:after="0" w:line="240" w:lineRule="auto"/>
    </w:pPr>
    <w:rPr>
      <w:rFonts w:ascii="Calibri" w:eastAsia="SimSun" w:hAnsi="Calibri" w:cs="Times New Roman"/>
      <w:lang w:eastAsia="en-US"/>
    </w:rPr>
  </w:style>
  <w:style w:type="character" w:customStyle="1" w:styleId="NoSpacingChar">
    <w:name w:val="No Spacing Char"/>
    <w:link w:val="NoSpacing"/>
    <w:uiPriority w:val="1"/>
    <w:rsid w:val="00C51DE7"/>
    <w:rPr>
      <w:rFonts w:ascii="Calibri" w:eastAsia="SimSun" w:hAnsi="Calibri" w:cs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1D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1DE7"/>
    <w:rPr>
      <w:rFonts w:ascii="Courier New" w:eastAsia="Times New Roman" w:hAnsi="Courier New" w:cs="Courier New"/>
      <w:sz w:val="20"/>
      <w:szCs w:val="20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.phay@ntu.edu.sg</dc:creator>
  <cp:keywords/>
  <dc:description/>
  <cp:lastModifiedBy>Tan Yu Jun</cp:lastModifiedBy>
  <cp:revision>6</cp:revision>
  <cp:lastPrinted>2018-04-18T02:31:00Z</cp:lastPrinted>
  <dcterms:created xsi:type="dcterms:W3CDTF">2023-08-30T03:51:00Z</dcterms:created>
  <dcterms:modified xsi:type="dcterms:W3CDTF">2024-10-17T04:12:00Z</dcterms:modified>
</cp:coreProperties>
</file>